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0702E06E" w:rsidR="0009677F" w:rsidRPr="0009677F" w:rsidRDefault="0080749D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5470F695" w:rsidR="0009677F" w:rsidRPr="0009677F" w:rsidRDefault="0080749D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ransformaciones geométrica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9C7782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BA10F9C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80749D">
              <w:rPr>
                <w:rFonts w:ascii="Arial" w:hAnsi="Arial" w:cs="Arial"/>
              </w:rPr>
              <w:t>realizar las diferentes transformaciones geométricas</w:t>
            </w:r>
            <w:r w:rsidR="009879CC">
              <w:rPr>
                <w:rFonts w:ascii="Arial" w:hAnsi="Arial" w:cs="Arial"/>
              </w:rPr>
              <w:t xml:space="preserve"> </w:t>
            </w:r>
            <w:r w:rsidR="0080749D">
              <w:rPr>
                <w:rFonts w:ascii="Arial" w:hAnsi="Arial" w:cs="Arial"/>
              </w:rPr>
              <w:t xml:space="preserve">a </w:t>
            </w:r>
            <w:r w:rsidR="009879CC">
              <w:rPr>
                <w:rFonts w:ascii="Arial" w:hAnsi="Arial" w:cs="Arial"/>
              </w:rPr>
              <w:t>una imagen en escala de grises mediante la</w:t>
            </w:r>
            <w:r w:rsidR="0080749D">
              <w:rPr>
                <w:rFonts w:ascii="Arial" w:hAnsi="Arial" w:cs="Arial"/>
              </w:rPr>
              <w:t>s transformaciones afin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2C0FAEA5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Realiza las siguientes </w:t>
            </w:r>
            <w:r w:rsidR="0080749D">
              <w:rPr>
                <w:rFonts w:ascii="Arial" w:hAnsi="Arial" w:cs="Arial"/>
                <w:bCs/>
              </w:rPr>
              <w:t>transformaciones geométricas</w:t>
            </w:r>
            <w:r w:rsidR="009879CC">
              <w:rPr>
                <w:rFonts w:ascii="Arial" w:hAnsi="Arial" w:cs="Arial"/>
                <w:bCs/>
              </w:rPr>
              <w:t xml:space="preserve"> a la imagen en escala de grises.</w:t>
            </w:r>
            <w:r w:rsidR="00A52050">
              <w:rPr>
                <w:rFonts w:ascii="Arial" w:hAnsi="Arial" w:cs="Arial"/>
                <w:bCs/>
              </w:rPr>
              <w:t xml:space="preserve"> </w:t>
            </w:r>
          </w:p>
          <w:p w14:paraId="654A42E8" w14:textId="3C5F8261" w:rsidR="00732C24" w:rsidRPr="00A52050" w:rsidRDefault="0080749D" w:rsidP="00A5205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Escalamiento</w:t>
            </w:r>
          </w:p>
          <w:p w14:paraId="37981D52" w14:textId="28A40804" w:rsidR="004C1B0F" w:rsidRDefault="0080749D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otación</w:t>
            </w:r>
          </w:p>
          <w:p w14:paraId="37D441AB" w14:textId="15F219C3" w:rsidR="00DF4AC0" w:rsidRPr="004C1B0F" w:rsidRDefault="00DF4AC0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otación 2</w:t>
            </w:r>
            <w:r w:rsidR="00422CE7">
              <w:rPr>
                <w:rFonts w:ascii="Arial" w:hAnsi="Arial" w:cs="Arial"/>
                <w:bCs/>
              </w:rPr>
              <w:t>: para ángulos de 90, -90</w:t>
            </w:r>
            <w:r w:rsidR="008643CE">
              <w:rPr>
                <w:rFonts w:ascii="Arial" w:hAnsi="Arial" w:cs="Arial"/>
                <w:bCs/>
              </w:rPr>
              <w:t>,</w:t>
            </w:r>
            <w:r w:rsidR="00422CE7">
              <w:rPr>
                <w:rFonts w:ascii="Arial" w:hAnsi="Arial" w:cs="Arial"/>
                <w:bCs/>
              </w:rPr>
              <w:t xml:space="preserve"> 180</w:t>
            </w:r>
            <w:r w:rsidR="008643CE">
              <w:rPr>
                <w:rFonts w:ascii="Arial" w:hAnsi="Arial" w:cs="Arial"/>
                <w:bCs/>
              </w:rPr>
              <w:t xml:space="preserve"> y -180</w:t>
            </w:r>
          </w:p>
          <w:p w14:paraId="5000190E" w14:textId="2355CB9D" w:rsidR="004C1B0F" w:rsidRDefault="0080749D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raslación</w:t>
            </w:r>
          </w:p>
          <w:p w14:paraId="3D069B0B" w14:textId="10AC0F62" w:rsidR="00876F75" w:rsidRDefault="0080749D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esgado vertical</w:t>
            </w:r>
          </w:p>
          <w:p w14:paraId="1B52E852" w14:textId="7CE984D4" w:rsidR="009879CC" w:rsidRDefault="0080749D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Sesgado horizontal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9A180B">
        <w:trPr>
          <w:trHeight w:val="4157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2534951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E81BAE" w:rsidRPr="003E0BD6" w14:paraId="48CF48E5" w14:textId="77777777" w:rsidTr="008E4E63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663C6F">
              <w:rPr>
                <w:rFonts w:ascii="Arial" w:hAnsi="Arial" w:cs="Arial"/>
                <w:bCs/>
              </w:rPr>
              <w:t>s imágenes indicadas en los espacios correspondientes.</w:t>
            </w:r>
          </w:p>
        </w:tc>
      </w:tr>
      <w:tr w:rsidR="008643CE" w14:paraId="76E89A3C" w14:textId="77777777" w:rsidTr="008643CE">
        <w:trPr>
          <w:trHeight w:val="5075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16680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922028" w14:textId="77777777" w:rsidR="008643CE" w:rsidRPr="00280A51" w:rsidRDefault="008643CE" w:rsidP="00B4485A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8643CE" w14:paraId="0002A9BE" w14:textId="77777777" w:rsidTr="00794996">
        <w:trPr>
          <w:trHeight w:val="698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15B2DE" w14:textId="05C6BAC2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sz w:val="24"/>
                <w:szCs w:val="18"/>
              </w:rPr>
              <w:t xml:space="preserve">original </w:t>
            </w:r>
            <w:r>
              <w:rPr>
                <w:rFonts w:ascii="Arial" w:hAnsi="Arial" w:cs="Arial"/>
                <w:sz w:val="24"/>
                <w:szCs w:val="18"/>
              </w:rPr>
              <w:t>en escala de grise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D206032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Escalamiento</w:t>
            </w:r>
          </w:p>
          <w:p w14:paraId="09CFB295" w14:textId="6E172D10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c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c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</w:tr>
      <w:tr w:rsidR="008643CE" w14:paraId="5C82CFA2" w14:textId="77777777" w:rsidTr="008643CE">
        <w:trPr>
          <w:trHeight w:val="4679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99513" w14:textId="6928E0ED" w:rsidR="008643CE" w:rsidRDefault="008643CE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BFBA220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0B8890" w14:textId="3EBF94A9" w:rsidR="008643CE" w:rsidRPr="00280A51" w:rsidRDefault="008643CE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8643CE" w14:paraId="541FE85F" w14:textId="77777777" w:rsidTr="009B4438">
        <w:trPr>
          <w:trHeight w:val="698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051427" w14:textId="777C59F9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Escalamiento</w:t>
            </w:r>
          </w:p>
          <w:p w14:paraId="5087DAD1" w14:textId="4BF7F3BD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c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4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c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0.8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6C5DD6A" w14:textId="77777777" w:rsidR="008643CE" w:rsidRDefault="008643CE" w:rsidP="008643C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Escalamiento</w:t>
            </w:r>
          </w:p>
          <w:p w14:paraId="02355C3B" w14:textId="7C90B8D8" w:rsidR="008643CE" w:rsidRDefault="008643CE" w:rsidP="008643C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c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</w:t>
            </w:r>
            <w:r>
              <w:rPr>
                <w:rFonts w:ascii="Arial" w:hAnsi="Arial" w:cs="Arial"/>
                <w:sz w:val="24"/>
                <w:szCs w:val="18"/>
              </w:rPr>
              <w:t>8</w:t>
            </w:r>
            <w:r>
              <w:rPr>
                <w:rFonts w:ascii="Arial" w:hAnsi="Arial" w:cs="Arial"/>
                <w:sz w:val="24"/>
                <w:szCs w:val="18"/>
              </w:rPr>
              <w:t xml:space="preserve">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c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0.</w:t>
            </w:r>
            <w:r>
              <w:rPr>
                <w:rFonts w:ascii="Arial" w:hAnsi="Arial" w:cs="Arial"/>
                <w:sz w:val="24"/>
                <w:szCs w:val="18"/>
              </w:rPr>
              <w:t>4</w:t>
            </w:r>
          </w:p>
        </w:tc>
      </w:tr>
      <w:tr w:rsidR="008643CE" w14:paraId="6D3311C7" w14:textId="77777777" w:rsidTr="00B4485A">
        <w:trPr>
          <w:trHeight w:val="5930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C4288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15E13B2B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7CA7997D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84B71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8643CE" w14:paraId="0BB692E2" w14:textId="77777777" w:rsidTr="00B4485A">
        <w:trPr>
          <w:trHeight w:val="627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B3DF66D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7323AC9B" w14:textId="57104368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45 grado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AA19D8F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65265C7A" w14:textId="702B7A0D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-</w:t>
            </w:r>
            <w:r>
              <w:rPr>
                <w:rFonts w:ascii="Arial" w:hAnsi="Arial" w:cs="Arial"/>
                <w:sz w:val="24"/>
                <w:szCs w:val="18"/>
              </w:rPr>
              <w:t>45</w:t>
            </w:r>
            <w:r>
              <w:rPr>
                <w:rFonts w:ascii="Arial" w:hAnsi="Arial" w:cs="Arial"/>
                <w:sz w:val="24"/>
                <w:szCs w:val="18"/>
              </w:rPr>
              <w:t xml:space="preserve"> grados</w:t>
            </w:r>
          </w:p>
        </w:tc>
      </w:tr>
      <w:tr w:rsidR="008643CE" w14:paraId="14D5AD70" w14:textId="77777777" w:rsidTr="008643CE">
        <w:trPr>
          <w:trHeight w:val="5930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E8C4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4B5276B4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33DF0E1F" w14:textId="77777777" w:rsidR="008643CE" w:rsidRDefault="008643CE" w:rsidP="008643CE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28B5DC" w14:textId="77777777" w:rsidR="008643CE" w:rsidRDefault="008643CE" w:rsidP="00B4485A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8643CE" w14:paraId="411A8907" w14:textId="77777777" w:rsidTr="00B923D8">
        <w:trPr>
          <w:trHeight w:val="627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3C9ACB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4A491442" w14:textId="11310641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1</w:t>
            </w:r>
            <w:r>
              <w:rPr>
                <w:rFonts w:ascii="Arial" w:hAnsi="Arial" w:cs="Arial"/>
                <w:sz w:val="24"/>
                <w:szCs w:val="18"/>
              </w:rPr>
              <w:t>5 grado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69602CC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</w:t>
            </w:r>
          </w:p>
          <w:p w14:paraId="402E08F6" w14:textId="53F6250C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-15 grados</w:t>
            </w:r>
          </w:p>
        </w:tc>
      </w:tr>
      <w:tr w:rsidR="008643CE" w14:paraId="46B0D770" w14:textId="77777777" w:rsidTr="008643CE">
        <w:trPr>
          <w:trHeight w:val="556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3BD94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2D9CB8C6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70694DE2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12DDBBA9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5F74ECE1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23B04D34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3D8E9916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2293A8A0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15B8CE7B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  <w:p w14:paraId="40BFA946" w14:textId="7777777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FA48C8D" w14:textId="77777777" w:rsidR="008643CE" w:rsidRDefault="008643CE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8643CE" w14:paraId="0302EF67" w14:textId="77777777" w:rsidTr="00DE18EF">
        <w:trPr>
          <w:trHeight w:val="627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DA568CE" w14:textId="4DC93844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 2</w:t>
            </w:r>
          </w:p>
          <w:p w14:paraId="481E2255" w14:textId="23B14016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180 grado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3788521" w14:textId="7777777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 2</w:t>
            </w:r>
          </w:p>
          <w:p w14:paraId="1CD06D6F" w14:textId="3B8068E9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-180 grados</w:t>
            </w:r>
          </w:p>
        </w:tc>
      </w:tr>
      <w:tr w:rsidR="008643CE" w14:paraId="57D8FF0B" w14:textId="77777777" w:rsidTr="008643CE">
        <w:trPr>
          <w:trHeight w:val="6029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3879A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1AB60EF7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5568E269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33C2B754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4FFFDB8B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25964F05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12623F65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5E26D198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12438E23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0C594378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A5F5F55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8643CE" w14:paraId="79A4CA58" w14:textId="77777777" w:rsidTr="00206E82">
        <w:trPr>
          <w:trHeight w:val="627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963571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Rotación 2</w:t>
            </w:r>
          </w:p>
          <w:p w14:paraId="4D3FD68E" w14:textId="6A8D10B5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90 grado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F8864F3" w14:textId="77777777" w:rsidR="008643CE" w:rsidRDefault="008643CE" w:rsidP="008643C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Rotación 2 </w:t>
            </w:r>
          </w:p>
          <w:p w14:paraId="330FA11E" w14:textId="4E959245" w:rsidR="008643CE" w:rsidRDefault="008643CE" w:rsidP="008643C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-90 grados</w:t>
            </w:r>
          </w:p>
        </w:tc>
      </w:tr>
      <w:tr w:rsidR="008643CE" w14:paraId="6B62F308" w14:textId="77777777" w:rsidTr="008643CE">
        <w:trPr>
          <w:trHeight w:val="5660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0CAA9" w14:textId="77777777" w:rsidR="008643CE" w:rsidRDefault="008643CE" w:rsidP="008643CE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3856B3" w14:textId="7777777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8643CE" w14:paraId="148E8FD2" w14:textId="77777777" w:rsidTr="00417FC3">
        <w:trPr>
          <w:trHeight w:val="627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E5C217" w14:textId="77777777" w:rsidR="008643CE" w:rsidRDefault="008643CE" w:rsidP="008643C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Traslación</w:t>
            </w:r>
          </w:p>
          <w:p w14:paraId="631D0021" w14:textId="2E53DE2C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t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50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t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50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18DA61" w14:textId="7777777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Traslación</w:t>
            </w:r>
          </w:p>
          <w:p w14:paraId="513C6229" w14:textId="1C7EB30D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t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50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t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00</w:t>
            </w:r>
          </w:p>
        </w:tc>
      </w:tr>
      <w:tr w:rsidR="008643CE" w14:paraId="3DA4B729" w14:textId="77777777" w:rsidTr="008643CE">
        <w:trPr>
          <w:trHeight w:val="565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41F4D" w14:textId="77777777" w:rsidR="008643CE" w:rsidRDefault="008643CE" w:rsidP="008643CE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AC6B7F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8643CE" w14:paraId="6712DCED" w14:textId="77777777" w:rsidTr="006C4243">
        <w:trPr>
          <w:trHeight w:val="627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F0A2A85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vertical</w:t>
            </w:r>
          </w:p>
          <w:p w14:paraId="6571FB33" w14:textId="440E1B04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v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B6E5DC4" w14:textId="77777777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horizontal</w:t>
            </w:r>
          </w:p>
          <w:p w14:paraId="2BA7FFF3" w14:textId="14100950" w:rsidR="008643CE" w:rsidRDefault="008643CE" w:rsidP="00B4485A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h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</w:t>
            </w:r>
          </w:p>
        </w:tc>
      </w:tr>
      <w:tr w:rsidR="008643CE" w14:paraId="72BC8911" w14:textId="77777777" w:rsidTr="008643CE">
        <w:trPr>
          <w:trHeight w:val="4940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2014FC" w14:textId="77777777" w:rsidR="008643CE" w:rsidRDefault="008643CE" w:rsidP="008643CE">
            <w:pPr>
              <w:spacing w:after="0" w:line="240" w:lineRule="auto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88A7522" w14:textId="7777777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8643CE" w14:paraId="23847925" w14:textId="77777777" w:rsidTr="008C3235">
        <w:trPr>
          <w:trHeight w:val="627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63B8D6" w14:textId="7777777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vertical</w:t>
            </w:r>
          </w:p>
          <w:p w14:paraId="14F95F69" w14:textId="32B6CAED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v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9B780D" w14:textId="7777777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Sesgado horizontal</w:t>
            </w:r>
          </w:p>
          <w:p w14:paraId="22E41849" w14:textId="47597AF7" w:rsidR="008643CE" w:rsidRDefault="008643CE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sh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</w:tr>
      <w:tr w:rsidR="002249E4" w14:paraId="599C9709" w14:textId="77777777" w:rsidTr="008643CE">
        <w:trPr>
          <w:trHeight w:val="4301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39A8A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0D1C9ED7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1E065781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7457A895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61EB4939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1A64FB88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2F12527F" w14:textId="650EF79D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0A3E34C1" w14:textId="0F7A871D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6A9E2372" w14:textId="4FC2CA4B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7ED77F13" w14:textId="2C330852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3CD2F48D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6CF38D8D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  <w:p w14:paraId="146DF6AA" w14:textId="77777777" w:rsidR="002249E4" w:rsidRDefault="002249E4" w:rsidP="00422CE7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2249E4" w14:paraId="6D901B0A" w14:textId="77777777" w:rsidTr="0051069F">
        <w:trPr>
          <w:trHeight w:val="627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38FBA770" w14:textId="1800782C" w:rsidR="002249E4" w:rsidRDefault="002249E4" w:rsidP="002249E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Escalamiento (coloca la imagen en tamaño original)</w:t>
            </w:r>
          </w:p>
          <w:p w14:paraId="4A77B60E" w14:textId="4F937324" w:rsidR="002249E4" w:rsidRDefault="002249E4" w:rsidP="002249E4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proofErr w:type="spellStart"/>
            <w:r>
              <w:rPr>
                <w:rFonts w:ascii="Arial" w:hAnsi="Arial" w:cs="Arial"/>
                <w:sz w:val="24"/>
                <w:szCs w:val="18"/>
              </w:rPr>
              <w:t>cx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</w:t>
            </w:r>
            <w:r w:rsidR="008643CE">
              <w:rPr>
                <w:rFonts w:ascii="Arial" w:hAnsi="Arial" w:cs="Arial"/>
                <w:sz w:val="24"/>
                <w:szCs w:val="18"/>
              </w:rPr>
              <w:t>1.5</w:t>
            </w:r>
            <w:r>
              <w:rPr>
                <w:rFonts w:ascii="Arial" w:hAnsi="Arial" w:cs="Arial"/>
                <w:sz w:val="24"/>
                <w:szCs w:val="18"/>
              </w:rPr>
              <w:t xml:space="preserve"> y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cy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</w:t>
            </w:r>
            <w:r w:rsidR="008643CE">
              <w:rPr>
                <w:rFonts w:ascii="Arial" w:hAnsi="Arial" w:cs="Arial"/>
                <w:sz w:val="24"/>
                <w:szCs w:val="18"/>
              </w:rPr>
              <w:t>1.5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836241">
        <w:trPr>
          <w:trHeight w:hRule="exact" w:val="1036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242B1" w14:textId="77777777" w:rsidR="000D04EF" w:rsidRDefault="000D04EF" w:rsidP="0084667E">
      <w:pPr>
        <w:spacing w:after="0" w:line="240" w:lineRule="auto"/>
      </w:pPr>
      <w:r>
        <w:separator/>
      </w:r>
    </w:p>
  </w:endnote>
  <w:endnote w:type="continuationSeparator" w:id="0">
    <w:p w14:paraId="4C81132B" w14:textId="77777777" w:rsidR="000D04EF" w:rsidRDefault="000D04EF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3260B" w14:textId="77777777" w:rsidR="000D04EF" w:rsidRDefault="000D04EF" w:rsidP="0084667E">
      <w:pPr>
        <w:spacing w:after="0" w:line="240" w:lineRule="auto"/>
      </w:pPr>
      <w:r>
        <w:separator/>
      </w:r>
    </w:p>
  </w:footnote>
  <w:footnote w:type="continuationSeparator" w:id="0">
    <w:p w14:paraId="1E3B02E3" w14:textId="77777777" w:rsidR="000D04EF" w:rsidRDefault="000D04EF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ED5B6" w14:textId="77777777" w:rsidR="00C058E7" w:rsidRPr="00B33A5B" w:rsidRDefault="00C058E7" w:rsidP="00C058E7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58240" behindDoc="0" locked="0" layoutInCell="1" allowOverlap="1" wp14:anchorId="46EC16A7" wp14:editId="6A2DE626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5A999DE1" w14:textId="77777777" w:rsidR="00C058E7" w:rsidRPr="00B33A5B" w:rsidRDefault="00C058E7" w:rsidP="00C058E7">
    <w:pPr>
      <w:pStyle w:val="Header"/>
      <w:jc w:val="center"/>
    </w:pPr>
    <w:r w:rsidRPr="00B33A5B">
      <w:t>Campus Guadalajara</w:t>
    </w:r>
  </w:p>
  <w:p w14:paraId="524A96C1" w14:textId="77777777" w:rsidR="00C058E7" w:rsidRDefault="00C058E7" w:rsidP="00C058E7">
    <w:pPr>
      <w:pStyle w:val="Header"/>
      <w:jc w:val="center"/>
    </w:pPr>
    <w:r>
      <w:t>Escuela de ingenierías</w:t>
    </w:r>
  </w:p>
  <w:p w14:paraId="12865809" w14:textId="77777777" w:rsidR="00C058E7" w:rsidRPr="0084667E" w:rsidRDefault="00C058E7" w:rsidP="00C058E7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  <w:p w14:paraId="2CB4A25F" w14:textId="26C5C695" w:rsidR="00F331DA" w:rsidRPr="009C7782" w:rsidRDefault="00F331DA" w:rsidP="009C77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tKwFACxvjec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04EF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49E4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22CE7"/>
    <w:rsid w:val="00453EC6"/>
    <w:rsid w:val="00463007"/>
    <w:rsid w:val="00464BA4"/>
    <w:rsid w:val="00483D51"/>
    <w:rsid w:val="004A139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36241"/>
    <w:rsid w:val="00842066"/>
    <w:rsid w:val="0084667E"/>
    <w:rsid w:val="0085380A"/>
    <w:rsid w:val="00860B81"/>
    <w:rsid w:val="008643CE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427A"/>
    <w:rsid w:val="008F75FF"/>
    <w:rsid w:val="00920F07"/>
    <w:rsid w:val="00935E7F"/>
    <w:rsid w:val="00935EF2"/>
    <w:rsid w:val="00937D3B"/>
    <w:rsid w:val="00957221"/>
    <w:rsid w:val="00960203"/>
    <w:rsid w:val="00962961"/>
    <w:rsid w:val="00974680"/>
    <w:rsid w:val="009879CC"/>
    <w:rsid w:val="00991C6A"/>
    <w:rsid w:val="009A0A45"/>
    <w:rsid w:val="009A150C"/>
    <w:rsid w:val="009A180B"/>
    <w:rsid w:val="009A29FE"/>
    <w:rsid w:val="009B66A3"/>
    <w:rsid w:val="009C2EDB"/>
    <w:rsid w:val="009C7782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33BD"/>
    <w:rsid w:val="00B64D45"/>
    <w:rsid w:val="00B70460"/>
    <w:rsid w:val="00B71948"/>
    <w:rsid w:val="00B83EB9"/>
    <w:rsid w:val="00B8603F"/>
    <w:rsid w:val="00B95953"/>
    <w:rsid w:val="00B9672A"/>
    <w:rsid w:val="00BA0778"/>
    <w:rsid w:val="00BA5D6D"/>
    <w:rsid w:val="00BB7F93"/>
    <w:rsid w:val="00BC6B6D"/>
    <w:rsid w:val="00BD1CD3"/>
    <w:rsid w:val="00BD7D08"/>
    <w:rsid w:val="00BE2C8F"/>
    <w:rsid w:val="00BE5B2E"/>
    <w:rsid w:val="00C020C0"/>
    <w:rsid w:val="00C058E7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DF4AC0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7</TotalTime>
  <Pages>6</Pages>
  <Words>248</Words>
  <Characters>136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RODRIGUEZ VAZQUEZ, ALMA NAYELI</cp:lastModifiedBy>
  <cp:revision>221</cp:revision>
  <cp:lastPrinted>2020-01-29T03:33:00Z</cp:lastPrinted>
  <dcterms:created xsi:type="dcterms:W3CDTF">2012-03-04T02:56:00Z</dcterms:created>
  <dcterms:modified xsi:type="dcterms:W3CDTF">2021-09-20T20:48:00Z</dcterms:modified>
</cp:coreProperties>
</file>